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373071677"/>
        <w:docPartObj>
          <w:docPartGallery w:val="Cover Pages"/>
          <w:docPartUnique/>
        </w:docPartObj>
      </w:sdtPr>
      <w:sdtEndPr/>
      <w:sdtContent>
        <w:p w14:paraId="2F9334DC" w14:textId="0DF8682F" w:rsidR="00DD233B" w:rsidRDefault="00DD233B">
          <w:r>
            <w:rPr>
              <w:noProof/>
            </w:rPr>
            <mc:AlternateContent>
              <mc:Choice Requires="wps">
                <w:drawing>
                  <wp:anchor distT="0" distB="0" distL="114300" distR="114300" simplePos="0" relativeHeight="251666432" behindDoc="0" locked="0" layoutInCell="1" allowOverlap="1" wp14:anchorId="0DC179F7" wp14:editId="6E66F690">
                    <wp:simplePos x="0" y="0"/>
                    <wp:positionH relativeFrom="column">
                      <wp:posOffset>-495300</wp:posOffset>
                    </wp:positionH>
                    <wp:positionV relativeFrom="paragraph">
                      <wp:posOffset>-43434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A1CCD30" w14:textId="28A646FC" w:rsidR="00DD233B" w:rsidRPr="00DD233B" w:rsidRDefault="00DD233B" w:rsidP="00DD233B">
                                <w:pPr>
                                  <w:pStyle w:val="IntenseQuote"/>
                                  <w:rPr>
                                    <w:rFonts w:eastAsiaTheme="minorHAnsi"/>
                                  </w:rPr>
                                </w:pPr>
                                <w:r>
                                  <w:rPr>
                                    <w:sz w:val="96"/>
                                    <w:szCs w:val="96"/>
                                  </w:rPr>
                                  <w:t>“</w:t>
                                </w:r>
                                <w:r w:rsidRPr="00DD233B">
                                  <w:rPr>
                                    <w:sz w:val="96"/>
                                    <w:szCs w:val="96"/>
                                  </w:rPr>
                                  <w:t>PHOENIX</w:t>
                                </w:r>
                                <w:r>
                                  <w:rPr>
                                    <w:sz w:val="96"/>
                                    <w:szCs w:val="96"/>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DC179F7" id="_x0000_t202" coordsize="21600,21600" o:spt="202" path="m,l,21600r21600,l21600,xe">
                    <v:stroke joinstyle="miter"/>
                    <v:path gradientshapeok="t" o:connecttype="rect"/>
                  </v:shapetype>
                  <v:shape id="Text Box 5" o:spid="_x0000_s1026" type="#_x0000_t202" style="position:absolute;margin-left:-39pt;margin-top:-34.2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" filled="f" stroked="f">
                    <v:fill o:detectmouseclick="t"/>
                    <v:textbox style="mso-fit-shape-to-text:t">
                      <w:txbxContent>
                        <w:p w14:paraId="0A1CCD30" w14:textId="28A646FC" w:rsidR="00DD233B" w:rsidRPr="00DD233B" w:rsidRDefault="00DD233B" w:rsidP="00DD233B">
                          <w:pPr>
                            <w:pStyle w:val="IntenseQuote"/>
                            <w:rPr>
                              <w:rFonts w:eastAsiaTheme="minorHAnsi"/>
                            </w:rPr>
                          </w:pPr>
                          <w:r>
                            <w:rPr>
                              <w:sz w:val="96"/>
                              <w:szCs w:val="96"/>
                            </w:rPr>
                            <w:t>“</w:t>
                          </w:r>
                          <w:r w:rsidRPr="00DD233B">
                            <w:rPr>
                              <w:sz w:val="96"/>
                              <w:szCs w:val="96"/>
                            </w:rPr>
                            <w:t>PHOENIX</w:t>
                          </w:r>
                          <w:r>
                            <w:rPr>
                              <w:sz w:val="96"/>
                              <w:szCs w:val="96"/>
                            </w:rPr>
                            <w:t>”</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47FBD5E5" wp14:editId="5A7EE3D5">
                    <wp:simplePos x="0" y="0"/>
                    <wp:positionH relativeFrom="page">
                      <wp:posOffset>4618355</wp:posOffset>
                    </wp:positionH>
                    <wp:positionV relativeFrom="page">
                      <wp:posOffset>563880</wp:posOffset>
                    </wp:positionV>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2E8953" w14:textId="00713241" w:rsidR="00DD233B" w:rsidRDefault="00563FC9">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EndPr/>
                                  <w:sdtContent>
                                    <w:r w:rsidR="00DD233B">
                                      <w:rPr>
                                        <w:color w:val="FFFFFF" w:themeColor="background1"/>
                                      </w:rPr>
                                      <w:t>TEAM MEMBERS:</w:t>
                                    </w:r>
                                  </w:sdtContent>
                                </w:sdt>
                              </w:p>
                              <w:p w14:paraId="11A1A941" w14:textId="41EF186A" w:rsidR="00DD233B" w:rsidRDefault="00DD233B">
                                <w:pPr>
                                  <w:spacing w:before="240"/>
                                  <w:jc w:val="center"/>
                                  <w:rPr>
                                    <w:color w:val="FFFFFF" w:themeColor="background1"/>
                                  </w:rPr>
                                </w:pPr>
                                <w:r>
                                  <w:rPr>
                                    <w:color w:val="FFFFFF" w:themeColor="background1"/>
                                  </w:rPr>
                                  <w:t>Jordan Evans</w:t>
                                </w:r>
                              </w:p>
                              <w:p w14:paraId="0C88709B" w14:textId="4B2D8105" w:rsidR="00DD233B" w:rsidRDefault="00DD233B">
                                <w:pPr>
                                  <w:spacing w:before="240"/>
                                  <w:jc w:val="center"/>
                                  <w:rPr>
                                    <w:color w:val="FFFFFF" w:themeColor="background1"/>
                                  </w:rPr>
                                </w:pPr>
                                <w:r>
                                  <w:rPr>
                                    <w:color w:val="FFFFFF" w:themeColor="background1"/>
                                  </w:rPr>
                                  <w:t>Flor Del Rio</w:t>
                                </w:r>
                              </w:p>
                              <w:p w14:paraId="2BBB680C" w14:textId="160035A0" w:rsidR="00DD233B" w:rsidRDefault="00DD233B">
                                <w:pPr>
                                  <w:spacing w:before="240"/>
                                  <w:jc w:val="center"/>
                                  <w:rPr>
                                    <w:color w:val="FFFFFF" w:themeColor="background1"/>
                                  </w:rPr>
                                </w:pPr>
                                <w:r>
                                  <w:rPr>
                                    <w:color w:val="FFFFFF" w:themeColor="background1"/>
                                  </w:rPr>
                                  <w:t>Jennifer Clontz</w:t>
                                </w:r>
                              </w:p>
                              <w:p w14:paraId="2115FCB1" w14:textId="6F40D0F2" w:rsidR="00DD233B" w:rsidRDefault="00DD233B">
                                <w:pPr>
                                  <w:spacing w:before="240"/>
                                  <w:jc w:val="center"/>
                                  <w:rPr>
                                    <w:color w:val="FFFFFF" w:themeColor="background1"/>
                                  </w:rPr>
                                </w:pPr>
                                <w:r>
                                  <w:rPr>
                                    <w:color w:val="FFFFFF" w:themeColor="background1"/>
                                  </w:rPr>
                                  <w:t>Zorana Heimuli</w:t>
                                </w:r>
                              </w:p>
                              <w:p w14:paraId="249CB759" w14:textId="68C2D603" w:rsidR="00DD233B" w:rsidRDefault="00DD233B">
                                <w:pPr>
                                  <w:spacing w:before="240"/>
                                  <w:jc w:val="center"/>
                                  <w:rPr>
                                    <w:color w:val="FFFFFF" w:themeColor="background1"/>
                                  </w:rPr>
                                </w:pPr>
                                <w:r>
                                  <w:rPr>
                                    <w:color w:val="FFFFFF" w:themeColor="background1"/>
                                  </w:rPr>
                                  <w:t>Richmond Anku</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7FBD5E5" id="Rectangle 467" o:spid="_x0000_s1027" style="position:absolute;margin-left:363.65pt;margin-top:44.4pt;width:226.45pt;height:237.6pt;z-index:251660288;visibility:visible;mso-wrap-style:square;mso-width-percent:370;mso-height-percent:300;mso-wrap-distance-left:9pt;mso-wrap-distance-top:0;mso-wrap-distance-right:9pt;mso-wrap-distance-bottom:0;mso-position-horizontal:absolute;mso-position-horizontal-relative:page;mso-position-vertical:absolute;mso-position-vertical-relative:page;mso-width-percent:370;mso-height-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" fillcolor="#4e3b30 [3215]" stroked="f" strokeweight="1pt">
                    <v:textbox inset="14.4pt,14.4pt,14.4pt,28.8pt">
                      <w:txbxContent>
                        <w:p w14:paraId="402E8953" w14:textId="00713241" w:rsidR="00DD233B" w:rsidRDefault="00DD233B">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Pr>
                                  <w:color w:val="FFFFFF" w:themeColor="background1"/>
                                </w:rPr>
                                <w:t>TEAM MEMBERS:</w:t>
                              </w:r>
                            </w:sdtContent>
                          </w:sdt>
                        </w:p>
                        <w:p w14:paraId="11A1A941" w14:textId="41EF186A" w:rsidR="00DD233B" w:rsidRDefault="00DD233B">
                          <w:pPr>
                            <w:spacing w:before="240"/>
                            <w:jc w:val="center"/>
                            <w:rPr>
                              <w:color w:val="FFFFFF" w:themeColor="background1"/>
                            </w:rPr>
                          </w:pPr>
                          <w:r>
                            <w:rPr>
                              <w:color w:val="FFFFFF" w:themeColor="background1"/>
                            </w:rPr>
                            <w:t>Jordan Evans</w:t>
                          </w:r>
                        </w:p>
                        <w:p w14:paraId="0C88709B" w14:textId="4B2D8105" w:rsidR="00DD233B" w:rsidRDefault="00DD233B">
                          <w:pPr>
                            <w:spacing w:before="240"/>
                            <w:jc w:val="center"/>
                            <w:rPr>
                              <w:color w:val="FFFFFF" w:themeColor="background1"/>
                            </w:rPr>
                          </w:pPr>
                          <w:r>
                            <w:rPr>
                              <w:color w:val="FFFFFF" w:themeColor="background1"/>
                            </w:rPr>
                            <w:t>Flor Del Rio</w:t>
                          </w:r>
                        </w:p>
                        <w:p w14:paraId="2BBB680C" w14:textId="160035A0" w:rsidR="00DD233B" w:rsidRDefault="00DD233B">
                          <w:pPr>
                            <w:spacing w:before="240"/>
                            <w:jc w:val="center"/>
                            <w:rPr>
                              <w:color w:val="FFFFFF" w:themeColor="background1"/>
                            </w:rPr>
                          </w:pPr>
                          <w:r>
                            <w:rPr>
                              <w:color w:val="FFFFFF" w:themeColor="background1"/>
                            </w:rPr>
                            <w:t>Jennifer Clontz</w:t>
                          </w:r>
                        </w:p>
                        <w:p w14:paraId="2115FCB1" w14:textId="6F40D0F2" w:rsidR="00DD233B" w:rsidRDefault="00DD233B">
                          <w:pPr>
                            <w:spacing w:before="240"/>
                            <w:jc w:val="center"/>
                            <w:rPr>
                              <w:color w:val="FFFFFF" w:themeColor="background1"/>
                            </w:rPr>
                          </w:pPr>
                          <w:r>
                            <w:rPr>
                              <w:color w:val="FFFFFF" w:themeColor="background1"/>
                            </w:rPr>
                            <w:t>Zorana Heimuli</w:t>
                          </w:r>
                        </w:p>
                        <w:p w14:paraId="249CB759" w14:textId="68C2D603" w:rsidR="00DD233B" w:rsidRDefault="00DD233B">
                          <w:pPr>
                            <w:spacing w:before="240"/>
                            <w:jc w:val="center"/>
                            <w:rPr>
                              <w:color w:val="FFFFFF" w:themeColor="background1"/>
                            </w:rPr>
                          </w:pPr>
                          <w:r>
                            <w:rPr>
                              <w:color w:val="FFFFFF" w:themeColor="background1"/>
                            </w:rPr>
                            <w:t>Richmond Anku</w:t>
                          </w: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5800DB67" wp14:editId="080EF42D">
                    <wp:simplePos x="0" y="0"/>
                    <wp:positionH relativeFrom="page">
                      <wp:posOffset>4525010</wp:posOffset>
                    </wp:positionH>
                    <wp:positionV relativeFrom="page">
                      <wp:posOffset>457200</wp:posOffset>
                    </wp:positionV>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3CE75568" id="Rectangle 468" o:spid="_x0000_s1026" style="position:absolute;margin-left:356.3pt;margin-top:36pt;width:244.8pt;height:554.4pt;z-index:251659264;visibility:visible;mso-wrap-style:square;mso-width-percent:400;mso-height-percent:700;mso-wrap-distance-left:9pt;mso-wrap-distance-top:0;mso-wrap-distance-right:9pt;mso-wrap-distance-bottom:0;mso-position-horizontal:absolute;mso-position-horizontal-relative:page;mso-position-vertical:absolute;mso-position-vertical-relative:page;mso-width-percent:400;mso-height-percent:7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" fillcolor="white [3212]" strokecolor="#d19e0f [1614]" strokeweight="1.25pt">
                    <w10:wrap anchorx="page" anchory="page"/>
                  </v:rect>
                </w:pict>
              </mc:Fallback>
            </mc:AlternateContent>
          </w:r>
          <w:r>
            <w:rPr>
              <w:noProof/>
            </w:rPr>
            <mc:AlternateContent>
              <mc:Choice Requires="wps">
                <w:drawing>
                  <wp:anchor distT="0" distB="0" distL="114300" distR="114300" simplePos="0" relativeHeight="251664384" behindDoc="0" locked="0" layoutInCell="1" allowOverlap="1" wp14:anchorId="3D5FA7C0" wp14:editId="19B343B3">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6000</wp14:pctPosVOffset>
                        </wp:positionV>
                      </mc:Choice>
                      <mc:Fallback>
                        <wp:positionV relativeFrom="page">
                          <wp:posOffset>6638290</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05420DB4" w14:textId="05BBF969" w:rsidR="00DD233B" w:rsidRDefault="00563FC9">
                                <w:pPr>
                                  <w:pStyle w:val="NoSpacing"/>
                                  <w:rPr>
                                    <w:noProof/>
                                    <w:color w:val="4E3B30" w:themeColor="text2"/>
                                  </w:rPr>
                                </w:pPr>
                                <w:sdt>
                                  <w:sdtPr>
                                    <w:rPr>
                                      <w:noProof/>
                                      <w:color w:val="4E3B30"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r w:rsidR="00DD233B">
                                      <w:rPr>
                                        <w:noProof/>
                                        <w:color w:val="4E3B30" w:themeColor="text2"/>
                                      </w:rPr>
                                      <w:t>Dell 1</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3D5FA7C0" id="Text Box 465" o:spid="_x0000_s1028"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05420DB4" w14:textId="05BBF969" w:rsidR="00DD233B" w:rsidRDefault="00DD233B">
                          <w:pPr>
                            <w:pStyle w:val="NoSpacing"/>
                            <w:rPr>
                              <w:noProof/>
                              <w:color w:val="4E3B30" w:themeColor="text2"/>
                            </w:rPr>
                          </w:pPr>
                          <w:sdt>
                            <w:sdtPr>
                              <w:rPr>
                                <w:noProof/>
                                <w:color w:val="4E3B30"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E3B30" w:themeColor="text2"/>
                                </w:rPr>
                                <w:t>Dell 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0D38E06E" wp14:editId="53E6DDC0">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2700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72B77147" w14:textId="43643100" w:rsidR="00DD233B" w:rsidRDefault="00DD233B">
                                <w:r>
                                  <w:rPr>
                                    <w:noProof/>
                                  </w:rPr>
                                  <w:drawing>
                                    <wp:inline distT="0" distB="0" distL="0" distR="0" wp14:anchorId="75B89EAB" wp14:editId="3F95F8A2">
                                      <wp:extent cx="4137660" cy="4869180"/>
                                      <wp:effectExtent l="0" t="0" r="0" b="7620"/>
                                      <wp:docPr id="1" name="Picture 1" descr="A volcano erupting with lav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volcano erupting with lava&#10;&#10;Description automatically generated with medium confidence"/>
                                              <pic:cNvPicPr>
                                                <a:picLocks noChangeAspect="1"/>
                                              </pic:cNvPicPr>
                                            </pic:nvPicPr>
                                            <pic:blipFill rotWithShape="1">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rcRect r="1137" b="4838"/>
                                              <a:stretch/>
                                            </pic:blipFill>
                                            <pic:spPr bwMode="auto">
                                              <a:xfrm>
                                                <a:off x="0" y="0"/>
                                                <a:ext cx="4152557" cy="488671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D38E06E" id="Rectangle 466" o:spid="_x0000_s1029"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" fillcolor="#fcecd5 [660]" stroked="f" strokeweight="1pt">
                    <v:fill color2="#f6c681 [1940]" rotate="t" colors="0 #fcecd5;17695f #fcecd5" focus="100%" type="gradient">
                      <o:fill v:ext="view" type="gradientUnscaled"/>
                    </v:fill>
                    <v:textbox inset="21.6pt,,21.6pt">
                      <w:txbxContent>
                        <w:p w14:paraId="72B77147" w14:textId="43643100" w:rsidR="00DD233B" w:rsidRDefault="00DD233B">
                          <w:r>
                            <w:rPr>
                              <w:noProof/>
                            </w:rPr>
                            <w:drawing>
                              <wp:inline distT="0" distB="0" distL="0" distR="0" wp14:anchorId="75B89EAB" wp14:editId="3F95F8A2">
                                <wp:extent cx="4137660" cy="4869180"/>
                                <wp:effectExtent l="0" t="0" r="0" b="7620"/>
                                <wp:docPr id="1" name="Picture 1" descr="A volcano erupting with lav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volcano erupting with lava&#10;&#10;Description automatically generated with medium confidence"/>
                                        <pic:cNvPicPr>
                                          <a:picLocks noChangeAspect="1"/>
                                        </pic:cNvPicPr>
                                      </pic:nvPicPr>
                                      <pic:blipFill rotWithShape="1">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137" b="4838"/>
                                        <a:stretch/>
                                      </pic:blipFill>
                                      <pic:spPr bwMode="auto">
                                        <a:xfrm>
                                          <a:off x="0" y="0"/>
                                          <a:ext cx="4152557" cy="4886710"/>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4A87BFDE" wp14:editId="54D87FF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B544977"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" fillcolor="#f0a22e [3204]" stroked="f" strokeweight="1pt">
                    <w10:wrap anchorx="page" anchory="page"/>
                  </v:rect>
                </w:pict>
              </mc:Fallback>
            </mc:AlternateContent>
          </w:r>
        </w:p>
        <w:p w14:paraId="664781C1" w14:textId="3EE6100F" w:rsidR="00DD233B" w:rsidRDefault="00DB17DB">
          <w:r>
            <w:rPr>
              <w:noProof/>
            </w:rPr>
            <mc:AlternateContent>
              <mc:Choice Requires="wps">
                <w:drawing>
                  <wp:anchor distT="0" distB="0" distL="114300" distR="114300" simplePos="0" relativeHeight="251668480" behindDoc="0" locked="0" layoutInCell="1" allowOverlap="1" wp14:anchorId="71374BD5" wp14:editId="7C7A8C08">
                    <wp:simplePos x="0" y="0"/>
                    <wp:positionH relativeFrom="column">
                      <wp:posOffset>114300</wp:posOffset>
                    </wp:positionH>
                    <wp:positionV relativeFrom="paragraph">
                      <wp:posOffset>6717665</wp:posOffset>
                    </wp:positionV>
                    <wp:extent cx="5410200" cy="9753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410200" cy="975360"/>
                            </a:xfrm>
                            <a:prstGeom prst="rect">
                              <a:avLst/>
                            </a:prstGeom>
                            <a:noFill/>
                            <a:ln w="6350">
                              <a:noFill/>
                            </a:ln>
                          </wps:spPr>
                          <wps:txbx>
                            <w:txbxContent>
                              <w:p w14:paraId="6080C439" w14:textId="6B78E9D6" w:rsidR="007A25E9" w:rsidRPr="007A25E9" w:rsidRDefault="007A25E9">
                                <w:pPr>
                                  <w:rPr>
                                    <w:sz w:val="24"/>
                                    <w:szCs w:val="24"/>
                                  </w:rPr>
                                </w:pPr>
                                <w:r w:rsidRPr="007A25E9">
                                  <w:rPr>
                                    <w:sz w:val="24"/>
                                    <w:szCs w:val="24"/>
                                  </w:rPr>
                                  <w:t>“The important thing is not to stop questioning.  Curiosity has its own reason for existence</w:t>
                                </w:r>
                                <w:r>
                                  <w:rPr>
                                    <w:sz w:val="24"/>
                                    <w:szCs w:val="24"/>
                                  </w:rPr>
                                  <w:t>”.</w:t>
                                </w:r>
                              </w:p>
                              <w:p w14:paraId="35BFE8A7" w14:textId="3E78CD5B" w:rsidR="007A25E9" w:rsidRPr="007A25E9" w:rsidRDefault="007A25E9" w:rsidP="007A25E9">
                                <w:pPr>
                                  <w:jc w:val="right"/>
                                  <w:rPr>
                                    <w:sz w:val="24"/>
                                    <w:szCs w:val="24"/>
                                  </w:rPr>
                                </w:pPr>
                                <w:r w:rsidRPr="007A25E9">
                                  <w:rPr>
                                    <w:sz w:val="24"/>
                                    <w:szCs w:val="24"/>
                                  </w:rPr>
                                  <w:t>Albert Einst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74BD5" id="Text Box 10" o:spid="_x0000_s1030" type="#_x0000_t202" style="position:absolute;margin-left:9pt;margin-top:528.95pt;width:426pt;height:76.8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" filled="f" stroked="f" strokeweight=".5pt">
                    <v:textbox>
                      <w:txbxContent>
                        <w:p w14:paraId="6080C439" w14:textId="6B78E9D6" w:rsidR="007A25E9" w:rsidRPr="007A25E9" w:rsidRDefault="007A25E9">
                          <w:pPr>
                            <w:rPr>
                              <w:sz w:val="24"/>
                              <w:szCs w:val="24"/>
                            </w:rPr>
                          </w:pPr>
                          <w:r w:rsidRPr="007A25E9">
                            <w:rPr>
                              <w:sz w:val="24"/>
                              <w:szCs w:val="24"/>
                            </w:rPr>
                            <w:t>“The important thing is not to stop questioning.  Curiosity has its own reason for existence</w:t>
                          </w:r>
                          <w:r>
                            <w:rPr>
                              <w:sz w:val="24"/>
                              <w:szCs w:val="24"/>
                            </w:rPr>
                            <w:t>”.</w:t>
                          </w:r>
                        </w:p>
                        <w:p w14:paraId="35BFE8A7" w14:textId="3E78CD5B" w:rsidR="007A25E9" w:rsidRPr="007A25E9" w:rsidRDefault="007A25E9" w:rsidP="007A25E9">
                          <w:pPr>
                            <w:jc w:val="right"/>
                            <w:rPr>
                              <w:sz w:val="24"/>
                              <w:szCs w:val="24"/>
                            </w:rPr>
                          </w:pPr>
                          <w:r w:rsidRPr="007A25E9">
                            <w:rPr>
                              <w:sz w:val="24"/>
                              <w:szCs w:val="24"/>
                            </w:rPr>
                            <w:t>Albert Einstein</w:t>
                          </w:r>
                        </w:p>
                      </w:txbxContent>
                    </v:textbox>
                  </v:shape>
                </w:pict>
              </mc:Fallback>
            </mc:AlternateContent>
          </w:r>
          <w:r w:rsidR="00DD233B">
            <w:rPr>
              <w:noProof/>
            </w:rPr>
            <mc:AlternateContent>
              <mc:Choice Requires="wps">
                <w:drawing>
                  <wp:anchor distT="0" distB="0" distL="114300" distR="114300" simplePos="0" relativeHeight="251661312" behindDoc="0" locked="0" layoutInCell="1" allowOverlap="1" wp14:anchorId="10B2ECAC" wp14:editId="1B02E612">
                    <wp:simplePos x="0" y="0"/>
                    <wp:positionH relativeFrom="page">
                      <wp:posOffset>4671695</wp:posOffset>
                    </wp:positionH>
                    <wp:positionV relativeFrom="page">
                      <wp:posOffset>3794760</wp:posOffset>
                    </wp:positionV>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292F42BD" w14:textId="7A9A5EEF" w:rsidR="00DD233B" w:rsidRDefault="00DD233B">
                                <w:pPr>
                                  <w:spacing w:line="240" w:lineRule="auto"/>
                                  <w:rPr>
                                    <w:rFonts w:asciiTheme="majorHAnsi" w:eastAsiaTheme="majorEastAsia" w:hAnsiTheme="majorHAnsi" w:cstheme="majorBidi"/>
                                    <w:noProof/>
                                    <w:color w:val="F0A22E" w:themeColor="accent1"/>
                                    <w:sz w:val="72"/>
                                    <w:szCs w:val="144"/>
                                  </w:rPr>
                                </w:pPr>
                                <w:r>
                                  <w:rPr>
                                    <w:rFonts w:asciiTheme="majorHAnsi" w:eastAsiaTheme="majorEastAsia" w:hAnsiTheme="majorHAnsi" w:cstheme="majorBidi"/>
                                    <w:noProof/>
                                    <w:color w:val="F0A22E" w:themeColor="accent1"/>
                                    <w:sz w:val="72"/>
                                    <w:szCs w:val="72"/>
                                  </w:rPr>
                                  <w:t>Get to know our team.</w:t>
                                </w:r>
                              </w:p>
                              <w:sdt>
                                <w:sdtPr>
                                  <w:rPr>
                                    <w:rFonts w:asciiTheme="majorHAnsi" w:eastAsiaTheme="majorEastAsia" w:hAnsiTheme="majorHAnsi" w:cstheme="majorBidi"/>
                                    <w:noProof/>
                                    <w:color w:val="4E3B30"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15200755" w14:textId="11BD52BF" w:rsidR="00DD233B" w:rsidRDefault="00DD233B">
                                    <w:pPr>
                                      <w:rPr>
                                        <w:rFonts w:asciiTheme="majorHAnsi" w:eastAsiaTheme="majorEastAsia" w:hAnsiTheme="majorHAnsi" w:cstheme="majorBidi"/>
                                        <w:noProof/>
                                        <w:color w:val="4E3B30" w:themeColor="text2"/>
                                        <w:sz w:val="32"/>
                                        <w:szCs w:val="40"/>
                                      </w:rPr>
                                    </w:pPr>
                                    <w:r>
                                      <w:rPr>
                                        <w:rFonts w:asciiTheme="majorHAnsi" w:eastAsiaTheme="majorEastAsia" w:hAnsiTheme="majorHAnsi" w:cstheme="majorBidi"/>
                                        <w:noProof/>
                                        <w:color w:val="4E3B30" w:themeColor="text2"/>
                                        <w:sz w:val="32"/>
                                        <w:szCs w:val="32"/>
                                      </w:rPr>
                                      <w:t>Week One Project Planning  Page 5</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10B2ECAC" id="Text Box 470" o:spid="_x0000_s1031" type="#_x0000_t202" style="position:absolute;margin-left:367.85pt;margin-top:298.8pt;width:220.3pt;height:194.9pt;z-index:251661312;visibility:visible;mso-wrap-style:square;mso-width-percent:360;mso-height-percent:280;mso-wrap-distance-left:9pt;mso-wrap-distance-top:0;mso-wrap-distance-right:9pt;mso-wrap-distance-bottom:0;mso-position-horizontal:absolute;mso-position-horizontal-relative:page;mso-position-vertical:absolute;mso-position-vertical-relative:page;mso-width-percent:360;mso-height-percent:28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" filled="f" stroked="f" strokeweight=".5pt">
                    <v:textbox style="mso-fit-shape-to-text:t">
                      <w:txbxContent>
                        <w:p w14:paraId="292F42BD" w14:textId="7A9A5EEF" w:rsidR="00DD233B" w:rsidRDefault="00DD233B">
                          <w:pPr>
                            <w:spacing w:line="240" w:lineRule="auto"/>
                            <w:rPr>
                              <w:rFonts w:asciiTheme="majorHAnsi" w:eastAsiaTheme="majorEastAsia" w:hAnsiTheme="majorHAnsi" w:cstheme="majorBidi"/>
                              <w:noProof/>
                              <w:color w:val="F0A22E" w:themeColor="accent1"/>
                              <w:sz w:val="72"/>
                              <w:szCs w:val="144"/>
                            </w:rPr>
                          </w:pPr>
                          <w:r>
                            <w:rPr>
                              <w:rFonts w:asciiTheme="majorHAnsi" w:eastAsiaTheme="majorEastAsia" w:hAnsiTheme="majorHAnsi" w:cstheme="majorBidi"/>
                              <w:noProof/>
                              <w:color w:val="F0A22E" w:themeColor="accent1"/>
                              <w:sz w:val="72"/>
                              <w:szCs w:val="72"/>
                            </w:rPr>
                            <w:t>Get to know our team.</w:t>
                          </w:r>
                        </w:p>
                        <w:sdt>
                          <w:sdtPr>
                            <w:rPr>
                              <w:rFonts w:asciiTheme="majorHAnsi" w:eastAsiaTheme="majorEastAsia" w:hAnsiTheme="majorHAnsi" w:cstheme="majorBidi"/>
                              <w:noProof/>
                              <w:color w:val="4E3B30"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14:paraId="15200755" w14:textId="11BD52BF" w:rsidR="00DD233B" w:rsidRDefault="00DD233B">
                              <w:pPr>
                                <w:rPr>
                                  <w:rFonts w:asciiTheme="majorHAnsi" w:eastAsiaTheme="majorEastAsia" w:hAnsiTheme="majorHAnsi" w:cstheme="majorBidi"/>
                                  <w:noProof/>
                                  <w:color w:val="4E3B30" w:themeColor="text2"/>
                                  <w:sz w:val="32"/>
                                  <w:szCs w:val="40"/>
                                </w:rPr>
                              </w:pPr>
                              <w:r>
                                <w:rPr>
                                  <w:rFonts w:asciiTheme="majorHAnsi" w:eastAsiaTheme="majorEastAsia" w:hAnsiTheme="majorHAnsi" w:cstheme="majorBidi"/>
                                  <w:noProof/>
                                  <w:color w:val="4E3B30" w:themeColor="text2"/>
                                  <w:sz w:val="32"/>
                                  <w:szCs w:val="32"/>
                                </w:rPr>
                                <w:t>Week One Project Planning  Page 5</w:t>
                              </w:r>
                            </w:p>
                          </w:sdtContent>
                        </w:sdt>
                      </w:txbxContent>
                    </v:textbox>
                    <w10:wrap type="square" anchorx="page" anchory="page"/>
                  </v:shape>
                </w:pict>
              </mc:Fallback>
            </mc:AlternateContent>
          </w:r>
          <w:r w:rsidR="00DD233B">
            <w:br w:type="page"/>
          </w:r>
        </w:p>
      </w:sdtContent>
    </w:sdt>
    <w:p w14:paraId="20F60EE8" w14:textId="7DD17D5F" w:rsidR="00DD233B" w:rsidRPr="00DD233B" w:rsidRDefault="00DD233B">
      <w:pPr>
        <w:rPr>
          <w:b/>
          <w:bCs/>
          <w:sz w:val="28"/>
          <w:szCs w:val="28"/>
        </w:rPr>
      </w:pPr>
      <w:r w:rsidRPr="00DD233B">
        <w:rPr>
          <w:b/>
          <w:bCs/>
          <w:sz w:val="28"/>
          <w:szCs w:val="28"/>
        </w:rPr>
        <w:lastRenderedPageBreak/>
        <w:t>JORDAN EVANS:</w:t>
      </w:r>
      <w:r>
        <w:rPr>
          <w:b/>
          <w:bCs/>
          <w:sz w:val="28"/>
          <w:szCs w:val="28"/>
        </w:rPr>
        <w:t xml:space="preserve">  Team Captain</w:t>
      </w:r>
    </w:p>
    <w:p w14:paraId="28CB5FCB" w14:textId="6FDFA557" w:rsidR="00DD233B" w:rsidRDefault="00DD233B" w:rsidP="00DD233B">
      <w:r>
        <w:t>1.- What does this team member consider his strengths?</w:t>
      </w:r>
    </w:p>
    <w:p w14:paraId="19A750BC" w14:textId="0CEAB7C0" w:rsidR="00DD233B" w:rsidRDefault="00DD233B">
      <w:r>
        <w:t>Jordan considers his strengths in Python machine learning, Decision Trees, Random Forest, and Hyperparameter tuning.  In addition, Jordan enjoys optimizing a model using Python 2.</w:t>
      </w:r>
    </w:p>
    <w:p w14:paraId="472C5D21" w14:textId="3FCF0E2D" w:rsidR="00DD233B" w:rsidRDefault="00DD233B" w:rsidP="00DD233B">
      <w:r>
        <w:t xml:space="preserve">2.- What does this team member consider his weaknesses? </w:t>
      </w:r>
    </w:p>
    <w:p w14:paraId="2C5076AE" w14:textId="1A1EE89D" w:rsidR="00DD233B" w:rsidRDefault="00DD233B">
      <w:r>
        <w:t>Jordan weaknesses are related to running virtual machine software.  His laptop wouldn’t log into the Ambari suite when the course called for it, so he didn’t have an opportunity to practice the process of launching a virtual machine and running Linux code and other commands related to SparkQL and Pig Latin.</w:t>
      </w:r>
    </w:p>
    <w:p w14:paraId="5D68BFCF" w14:textId="2BB4D8B3" w:rsidR="00DD233B" w:rsidRDefault="00DD233B" w:rsidP="00DD233B">
      <w:r>
        <w:t xml:space="preserve">3.- How does this team member feel he works best? </w:t>
      </w:r>
    </w:p>
    <w:p w14:paraId="0725EF6A" w14:textId="3E7F97CD" w:rsidR="00DD233B" w:rsidRDefault="00DD233B" w:rsidP="00DD233B">
      <w:r>
        <w:t>For Jordan any time of the day is suitable for the type of work he likes, the resources he frequently utilizes, or even the best way to communicate.  Although Jordan feels he works best in the mornings and afternoons, he thrives on team cooperation and when he feels his team is as equally committed to completing the project as he is.  In addition, Jordan likes to work in Python and enjoys the Machine learning aspects of Python’s capabilities.</w:t>
      </w:r>
    </w:p>
    <w:p w14:paraId="6A352C8A" w14:textId="49EBA005" w:rsidR="00DD233B" w:rsidRDefault="00DD233B">
      <w:r>
        <w:t>His preferred communication is face to face, but he is happy to chat or use other mediums like calls when needed.</w:t>
      </w:r>
    </w:p>
    <w:p w14:paraId="6717D7C0" w14:textId="29220A02" w:rsidR="00DD233B" w:rsidRDefault="00DD233B" w:rsidP="00DD233B">
      <w:r>
        <w:t xml:space="preserve">4.- How would Jordan like to receive feedback? </w:t>
      </w:r>
    </w:p>
    <w:p w14:paraId="783489BF" w14:textId="57059C4C" w:rsidR="00DD233B" w:rsidRDefault="00DD233B">
      <w:r>
        <w:t>With his background in Ballroom Dancing (a heavily critiqued art form), Jordan is very comfortable looking inward and finding places to improve.</w:t>
      </w:r>
    </w:p>
    <w:p w14:paraId="43EE1254" w14:textId="7981FB6A" w:rsidR="00DD233B" w:rsidRDefault="00DD233B">
      <w:r>
        <w:t>At times, Jordan can be so objective about what he finds may need improvement that his tone in text-based communication can seem harsh or blunt.</w:t>
      </w:r>
    </w:p>
    <w:p w14:paraId="1DE8B101" w14:textId="29AF25E5" w:rsidR="00DD233B" w:rsidRPr="00DD233B" w:rsidRDefault="00DD233B">
      <w:pPr>
        <w:rPr>
          <w:b/>
          <w:bCs/>
          <w:sz w:val="28"/>
          <w:szCs w:val="28"/>
        </w:rPr>
      </w:pPr>
      <w:r w:rsidRPr="00DD233B">
        <w:rPr>
          <w:b/>
          <w:bCs/>
          <w:sz w:val="28"/>
          <w:szCs w:val="28"/>
        </w:rPr>
        <w:t xml:space="preserve">FLOR DEL RIO </w:t>
      </w:r>
    </w:p>
    <w:p w14:paraId="4838F91D" w14:textId="51E02AFD" w:rsidR="003B4C23" w:rsidRDefault="00DD233B">
      <w:r>
        <w:t>1.- What does this team member consider her strengths?</w:t>
      </w:r>
    </w:p>
    <w:p w14:paraId="67724B5A" w14:textId="439DF1B4" w:rsidR="00DD233B" w:rsidRDefault="00DD233B">
      <w:r>
        <w:t>One of my strengths is my tenacity.  As a Data scientist, I will say that my strengths are Project Management, Tableau.</w:t>
      </w:r>
    </w:p>
    <w:p w14:paraId="50E206E2" w14:textId="116B96C0" w:rsidR="00DD233B" w:rsidRDefault="00DD233B">
      <w:r>
        <w:t xml:space="preserve">2.- What does this team member consider her weaknesses? </w:t>
      </w:r>
    </w:p>
    <w:p w14:paraId="045C0ABD" w14:textId="43C69FC4" w:rsidR="00DD233B" w:rsidRDefault="00DD233B">
      <w:r>
        <w:t>I get nervous speaking in front of groups, but I am trying to improve every time I can.  As Data Scientist R</w:t>
      </w:r>
    </w:p>
    <w:p w14:paraId="3C0233AC" w14:textId="6C45DBB2" w:rsidR="00DD233B" w:rsidRDefault="00DD233B">
      <w:r>
        <w:t xml:space="preserve">3.- How does this team member feel she works best? </w:t>
      </w:r>
    </w:p>
    <w:p w14:paraId="7AD26D7D" w14:textId="68208CCE" w:rsidR="00DD233B" w:rsidRDefault="00DD233B">
      <w:r>
        <w:t>I work best when I have a clear objective and the purpose of what I am doing., I work in retail, so my schedules change from day to day, but primarily I work mornings/afternoons, so night or late afternoon is when I am more available.</w:t>
      </w:r>
    </w:p>
    <w:p w14:paraId="52952BBF" w14:textId="52230968" w:rsidR="00DD233B" w:rsidRDefault="00DD233B">
      <w:r>
        <w:t xml:space="preserve">4.- How would the team member like to receive feedback? </w:t>
      </w:r>
    </w:p>
    <w:p w14:paraId="414884B2" w14:textId="28268A69" w:rsidR="00DD233B" w:rsidRDefault="00DD233B">
      <w:r>
        <w:t xml:space="preserve">Flor would like to receive feedback sincerely and respectfully </w:t>
      </w:r>
    </w:p>
    <w:p w14:paraId="6E2D319D" w14:textId="56D53BF6" w:rsidR="00DD233B" w:rsidRDefault="00DD233B"/>
    <w:p w14:paraId="4D6A23CF" w14:textId="71510479" w:rsidR="00DD233B" w:rsidRPr="00DD233B" w:rsidRDefault="00DD233B">
      <w:pPr>
        <w:rPr>
          <w:b/>
          <w:bCs/>
          <w:sz w:val="28"/>
          <w:szCs w:val="28"/>
        </w:rPr>
      </w:pPr>
      <w:r w:rsidRPr="00DD233B">
        <w:rPr>
          <w:b/>
          <w:bCs/>
          <w:sz w:val="28"/>
          <w:szCs w:val="28"/>
        </w:rPr>
        <w:t>JENNIFER CLONTZ</w:t>
      </w:r>
    </w:p>
    <w:p w14:paraId="217E0BCC" w14:textId="3CC7AC29" w:rsidR="00DD233B" w:rsidRDefault="00DD233B">
      <w:r>
        <w:t>1.- What does this team member consider her strengths?</w:t>
      </w:r>
    </w:p>
    <w:p w14:paraId="0F27B5BF" w14:textId="56FEE011" w:rsidR="00DD233B" w:rsidRDefault="00DD233B">
      <w:r>
        <w:t>Notebook would be my strength.  I enjoy the coding portion.  Figuring out the following line can sometimes be challenging, and I’m always up for a challenge.</w:t>
      </w:r>
    </w:p>
    <w:p w14:paraId="79A7766D" w14:textId="0AE6CE1C" w:rsidR="00DD233B" w:rsidRDefault="00DD233B" w:rsidP="00DD233B">
      <w:r>
        <w:t xml:space="preserve">2.- What does this team member consider her weaknesses? </w:t>
      </w:r>
    </w:p>
    <w:p w14:paraId="537DCB28" w14:textId="794DDB7E" w:rsidR="00DD233B" w:rsidRDefault="00DD233B" w:rsidP="00DD233B">
      <w:r>
        <w:t>Jennifer considers she needs improvement in R Studio because not everything is on the same page, creating confusion for her.</w:t>
      </w:r>
    </w:p>
    <w:p w14:paraId="3818B8FC" w14:textId="0357ED9D" w:rsidR="00DD233B" w:rsidRDefault="00DD233B" w:rsidP="00DD233B">
      <w:r>
        <w:t xml:space="preserve">3.- How does this team member feel she works best? </w:t>
      </w:r>
    </w:p>
    <w:p w14:paraId="5F434F3D" w14:textId="209422E3" w:rsidR="00DD233B" w:rsidRDefault="00DD233B" w:rsidP="00DD233B">
      <w:r>
        <w:t>Jennifer works best in the evening.  Not too much of a morning person at all.  Plus, she works full-time, and she is not available all day.  She likes to use Google and any videos posted for each lesson.</w:t>
      </w:r>
    </w:p>
    <w:p w14:paraId="0780F058" w14:textId="77777777" w:rsidR="00DD233B" w:rsidRDefault="00DD233B" w:rsidP="00DD233B">
      <w:r>
        <w:t xml:space="preserve">4.- How would the team member like to receive feedback? </w:t>
      </w:r>
    </w:p>
    <w:p w14:paraId="38755388" w14:textId="09156ED5" w:rsidR="00DD233B" w:rsidRDefault="00DD233B" w:rsidP="00DD233B">
      <w:r>
        <w:t>For Jennifer, slacks work perfectly for communication.</w:t>
      </w:r>
    </w:p>
    <w:p w14:paraId="03653521" w14:textId="29DA75A4" w:rsidR="00DD233B" w:rsidRPr="00DD233B" w:rsidRDefault="00DD233B" w:rsidP="00DD233B">
      <w:pPr>
        <w:rPr>
          <w:b/>
          <w:bCs/>
          <w:sz w:val="28"/>
          <w:szCs w:val="28"/>
        </w:rPr>
      </w:pPr>
      <w:r w:rsidRPr="00DD233B">
        <w:rPr>
          <w:b/>
          <w:bCs/>
          <w:sz w:val="28"/>
          <w:szCs w:val="28"/>
        </w:rPr>
        <w:t>ZORANA HEIMULI</w:t>
      </w:r>
    </w:p>
    <w:p w14:paraId="54156433" w14:textId="1EC4EA82" w:rsidR="00DD233B" w:rsidRDefault="00DD233B" w:rsidP="00DD233B">
      <w:r>
        <w:t>1.- What does this team member consider her strengths</w:t>
      </w:r>
    </w:p>
    <w:p w14:paraId="010CDD05" w14:textId="7D860147" w:rsidR="002B067F" w:rsidRDefault="002B067F" w:rsidP="00DD233B">
      <w:r>
        <w:t xml:space="preserve">Using </w:t>
      </w:r>
      <w:r w:rsidR="00341D7C">
        <w:t>Python, Machine learning</w:t>
      </w:r>
      <w:r w:rsidR="00CE2CE0">
        <w:t>,</w:t>
      </w:r>
      <w:r w:rsidR="00341D7C">
        <w:t xml:space="preserve"> and MySQL</w:t>
      </w:r>
    </w:p>
    <w:p w14:paraId="53B1D463" w14:textId="77777777" w:rsidR="00DD233B" w:rsidRDefault="00DD233B" w:rsidP="00DD233B">
      <w:r>
        <w:t xml:space="preserve">2.- What does this team member consider her weaknesses? </w:t>
      </w:r>
    </w:p>
    <w:p w14:paraId="68F8AEE8" w14:textId="1B74D71C" w:rsidR="00341D7C" w:rsidRDefault="00D92D63" w:rsidP="00DD233B">
      <w:r>
        <w:t>Time management and</w:t>
      </w:r>
      <w:r w:rsidR="00CE2CE0">
        <w:t xml:space="preserve"> </w:t>
      </w:r>
      <w:r w:rsidR="00942EBC">
        <w:t xml:space="preserve">as for </w:t>
      </w:r>
      <w:r>
        <w:t>Data Science R</w:t>
      </w:r>
      <w:r w:rsidR="00942EBC">
        <w:t>.</w:t>
      </w:r>
    </w:p>
    <w:p w14:paraId="682DCE54" w14:textId="77777777" w:rsidR="00DD233B" w:rsidRDefault="00DD233B" w:rsidP="00DD233B">
      <w:r>
        <w:t xml:space="preserve">3.- How does this team member feel she works best? </w:t>
      </w:r>
    </w:p>
    <w:p w14:paraId="34E4F163" w14:textId="214FF4F7" w:rsidR="00D92D63" w:rsidRDefault="00DA4AAF" w:rsidP="00DD233B">
      <w:r>
        <w:t>I work best with direct guidance and com</w:t>
      </w:r>
      <w:r w:rsidR="008B5179">
        <w:t>munication</w:t>
      </w:r>
      <w:r w:rsidR="00E64C33">
        <w:t>;</w:t>
      </w:r>
      <w:r w:rsidR="008B5179">
        <w:t xml:space="preserve"> I work </w:t>
      </w:r>
      <w:r w:rsidR="00CE2CE0">
        <w:t xml:space="preserve">a </w:t>
      </w:r>
      <w:r w:rsidR="008B5179">
        <w:t xml:space="preserve">full-time job </w:t>
      </w:r>
      <w:r w:rsidR="0059707D">
        <w:t>that</w:t>
      </w:r>
      <w:r w:rsidR="008B5179">
        <w:t xml:space="preserve"> takes up the mornings</w:t>
      </w:r>
      <w:r w:rsidR="00E64C33">
        <w:t>,</w:t>
      </w:r>
      <w:r w:rsidR="008B5179">
        <w:t xml:space="preserve"> so afternoons and evenings work best for me.</w:t>
      </w:r>
    </w:p>
    <w:p w14:paraId="405149BA" w14:textId="77777777" w:rsidR="00DD233B" w:rsidRDefault="00DD233B" w:rsidP="00DD233B">
      <w:r>
        <w:t xml:space="preserve">4.- How would the team member like to receive feedback? </w:t>
      </w:r>
    </w:p>
    <w:p w14:paraId="5A6EF37D" w14:textId="084DD87C" w:rsidR="00DD233B" w:rsidRDefault="00890F9E" w:rsidP="00DD233B">
      <w:r>
        <w:t>Direct and honest communication is the best way to receive feedback.</w:t>
      </w:r>
    </w:p>
    <w:p w14:paraId="2FC8D3D3" w14:textId="77777777" w:rsidR="00890F9E" w:rsidRDefault="00890F9E" w:rsidP="00DD233B"/>
    <w:p w14:paraId="49100FF2" w14:textId="77777777" w:rsidR="00DE4E9D" w:rsidRPr="00DD233B" w:rsidRDefault="00DE4E9D" w:rsidP="00DE4E9D">
      <w:pPr>
        <w:rPr>
          <w:b/>
          <w:bCs/>
          <w:sz w:val="28"/>
          <w:szCs w:val="28"/>
        </w:rPr>
      </w:pPr>
      <w:r w:rsidRPr="00DD233B">
        <w:rPr>
          <w:b/>
          <w:bCs/>
          <w:sz w:val="28"/>
          <w:szCs w:val="28"/>
        </w:rPr>
        <w:t>RICHMOND ANKU</w:t>
      </w:r>
    </w:p>
    <w:p w14:paraId="08408EA9" w14:textId="77777777" w:rsidR="00DE4E9D" w:rsidRDefault="00DE4E9D" w:rsidP="00DE4E9D">
      <w:r>
        <w:t>1.- What does this team member consider her strengths?</w:t>
      </w:r>
    </w:p>
    <w:p w14:paraId="2FAD9168" w14:textId="77777777" w:rsidR="00DE4E9D" w:rsidRDefault="00DE4E9D" w:rsidP="00DE4E9D">
      <w:r>
        <w:t>My strengths would be data visualization in Tableau and crafting engaging stories for presentations</w:t>
      </w:r>
    </w:p>
    <w:p w14:paraId="30B01C79" w14:textId="77777777" w:rsidR="00DE4E9D" w:rsidRDefault="00DE4E9D" w:rsidP="00DE4E9D">
      <w:r>
        <w:t xml:space="preserve">2.- What does this team member consider her weaknesses? </w:t>
      </w:r>
    </w:p>
    <w:p w14:paraId="6F4111B1" w14:textId="2ADA88E3" w:rsidR="00DE4E9D" w:rsidRDefault="00DE4E9D" w:rsidP="00DE4E9D">
      <w:r>
        <w:lastRenderedPageBreak/>
        <w:t>I might be a bit slow with code(time-wise).</w:t>
      </w:r>
      <w:r w:rsidR="00337DF0">
        <w:t xml:space="preserve"> </w:t>
      </w:r>
      <w:r>
        <w:t xml:space="preserve"> However, I always stick it out to arrive at the solution!</w:t>
      </w:r>
    </w:p>
    <w:p w14:paraId="2E5094EF" w14:textId="77777777" w:rsidR="00DE4E9D" w:rsidRDefault="00DE4E9D" w:rsidP="00DE4E9D">
      <w:r>
        <w:t>3.- How does this team member feel she works best?</w:t>
      </w:r>
    </w:p>
    <w:p w14:paraId="646E6260" w14:textId="75569665" w:rsidR="00DE4E9D" w:rsidRDefault="00DE4E9D" w:rsidP="00DE4E9D">
      <w:r>
        <w:t>I work best at night partly because that is when I am available.</w:t>
      </w:r>
      <w:r w:rsidR="00337DF0">
        <w:t xml:space="preserve"> </w:t>
      </w:r>
      <w:r>
        <w:t xml:space="preserve"> However, I am always ready to make adjustments where necessary.</w:t>
      </w:r>
      <w:r w:rsidR="00A974CB">
        <w:t xml:space="preserve"> </w:t>
      </w:r>
      <w:r w:rsidR="00337DF0">
        <w:t xml:space="preserve"> </w:t>
      </w:r>
      <w:r w:rsidR="00A974CB">
        <w:t>In addition,</w:t>
      </w:r>
      <w:r>
        <w:t xml:space="preserve"> I enjoy the collaborative process of bouncing ideas off each other.  </w:t>
      </w:r>
    </w:p>
    <w:p w14:paraId="79C0D6A3" w14:textId="77777777" w:rsidR="00DE4E9D" w:rsidRDefault="00DE4E9D" w:rsidP="00DE4E9D">
      <w:r>
        <w:t xml:space="preserve">4.- How would the team member like to receive feedback? </w:t>
      </w:r>
    </w:p>
    <w:p w14:paraId="3DC85274" w14:textId="1CC233B9" w:rsidR="00DE4E9D" w:rsidRDefault="00DE4E9D" w:rsidP="00DE4E9D">
      <w:r>
        <w:t>Honest feedback is very welcome.</w:t>
      </w:r>
      <w:r w:rsidR="00337DF0">
        <w:t xml:space="preserve"> </w:t>
      </w:r>
      <w:r>
        <w:t xml:space="preserve"> There can hardly be any improvement without it.</w:t>
      </w:r>
      <w:r w:rsidR="00AE270A">
        <w:t xml:space="preserve"> </w:t>
      </w:r>
      <w:r w:rsidR="00337DF0">
        <w:t xml:space="preserve"> </w:t>
      </w:r>
      <w:r w:rsidR="00AE270A">
        <w:t>Moreover, a</w:t>
      </w:r>
      <w:r>
        <w:t xml:space="preserve">s a team that now functions as a single unit, honest feedback (positive or negative) communicated clearly with mutual respect is necessary for success.  </w:t>
      </w:r>
    </w:p>
    <w:p w14:paraId="0B092A46" w14:textId="77777777" w:rsidR="00DD233B" w:rsidRDefault="00DD233B"/>
    <w:sectPr w:rsidR="00DD233B" w:rsidSect="00DD233B">
      <w:pgSz w:w="12240" w:h="15840"/>
      <w:pgMar w:top="1440" w:right="1440" w:bottom="1440" w:left="1440" w:header="720" w:footer="720" w:gutter="0"/>
      <w:pgBorders w:offsetFrom="page">
        <w:top w:val="single" w:sz="36" w:space="24" w:color="F6C681" w:themeColor="accent1" w:themeTint="99"/>
        <w:left w:val="single" w:sz="36" w:space="24" w:color="F6C681" w:themeColor="accent1" w:themeTint="99"/>
        <w:bottom w:val="single" w:sz="36" w:space="24" w:color="F6C681" w:themeColor="accent1" w:themeTint="99"/>
        <w:right w:val="single" w:sz="36" w:space="24" w:color="F6C681" w:themeColor="accent1" w:themeTint="99"/>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77CF4"/>
    <w:multiLevelType w:val="multilevel"/>
    <w:tmpl w:val="CE90196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D370C1"/>
    <w:multiLevelType w:val="multilevel"/>
    <w:tmpl w:val="DF20861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6AA2935"/>
    <w:multiLevelType w:val="multilevel"/>
    <w:tmpl w:val="09C66A2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C11448"/>
    <w:multiLevelType w:val="multilevel"/>
    <w:tmpl w:val="74288D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0A274B1"/>
    <w:multiLevelType w:val="multilevel"/>
    <w:tmpl w:val="16FC364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rM0N7c0MTM0MzBX0lEKTi0uzszPAykwqgUA5lGUpCwAAAA="/>
  </w:docVars>
  <w:rsids>
    <w:rsidRoot w:val="00DD233B"/>
    <w:rsid w:val="000B4F8D"/>
    <w:rsid w:val="002270D7"/>
    <w:rsid w:val="00281CCB"/>
    <w:rsid w:val="002B067F"/>
    <w:rsid w:val="00337DF0"/>
    <w:rsid w:val="00341D7C"/>
    <w:rsid w:val="0035028E"/>
    <w:rsid w:val="00563FC9"/>
    <w:rsid w:val="00587C03"/>
    <w:rsid w:val="0059707D"/>
    <w:rsid w:val="007A25E9"/>
    <w:rsid w:val="00890F9E"/>
    <w:rsid w:val="008B5179"/>
    <w:rsid w:val="00942EBC"/>
    <w:rsid w:val="00A974CB"/>
    <w:rsid w:val="00AE270A"/>
    <w:rsid w:val="00CA6F89"/>
    <w:rsid w:val="00CE2CE0"/>
    <w:rsid w:val="00CE30A4"/>
    <w:rsid w:val="00D92D63"/>
    <w:rsid w:val="00DA4AAF"/>
    <w:rsid w:val="00DB17DB"/>
    <w:rsid w:val="00DD233B"/>
    <w:rsid w:val="00DE4E9D"/>
    <w:rsid w:val="00E64C33"/>
    <w:rsid w:val="00FF30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3386"/>
  <w15:chartTrackingRefBased/>
  <w15:docId w15:val="{AD0129C6-044F-4A00-9D70-FCDAECAF6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33B"/>
  </w:style>
  <w:style w:type="paragraph" w:styleId="Heading1">
    <w:name w:val="heading 1"/>
    <w:basedOn w:val="Normal"/>
    <w:next w:val="Normal"/>
    <w:link w:val="Heading1Char"/>
    <w:uiPriority w:val="9"/>
    <w:qFormat/>
    <w:rsid w:val="00DD233B"/>
    <w:pPr>
      <w:pBdr>
        <w:top w:val="single" w:sz="24" w:space="0" w:color="F0A22E" w:themeColor="accent1"/>
        <w:left w:val="single" w:sz="24" w:space="0" w:color="F0A22E" w:themeColor="accent1"/>
        <w:bottom w:val="single" w:sz="24" w:space="0" w:color="F0A22E" w:themeColor="accent1"/>
        <w:right w:val="single" w:sz="24" w:space="0" w:color="F0A22E" w:themeColor="accent1"/>
      </w:pBdr>
      <w:shd w:val="clear" w:color="auto" w:fill="F0A22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D233B"/>
    <w:pPr>
      <w:pBdr>
        <w:top w:val="single" w:sz="24" w:space="0" w:color="FCECD5" w:themeColor="accent1" w:themeTint="33"/>
        <w:left w:val="single" w:sz="24" w:space="0" w:color="FCECD5" w:themeColor="accent1" w:themeTint="33"/>
        <w:bottom w:val="single" w:sz="24" w:space="0" w:color="FCECD5" w:themeColor="accent1" w:themeTint="33"/>
        <w:right w:val="single" w:sz="24" w:space="0" w:color="FCECD5" w:themeColor="accent1" w:themeTint="33"/>
      </w:pBdr>
      <w:shd w:val="clear" w:color="auto" w:fill="FCECD5"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D233B"/>
    <w:pPr>
      <w:pBdr>
        <w:top w:val="single" w:sz="6" w:space="2" w:color="F0A22E" w:themeColor="accent1"/>
      </w:pBdr>
      <w:spacing w:before="300" w:after="0"/>
      <w:outlineLvl w:val="2"/>
    </w:pPr>
    <w:rPr>
      <w:caps/>
      <w:color w:val="845209" w:themeColor="accent1" w:themeShade="7F"/>
      <w:spacing w:val="15"/>
    </w:rPr>
  </w:style>
  <w:style w:type="paragraph" w:styleId="Heading4">
    <w:name w:val="heading 4"/>
    <w:basedOn w:val="Normal"/>
    <w:next w:val="Normal"/>
    <w:link w:val="Heading4Char"/>
    <w:uiPriority w:val="9"/>
    <w:semiHidden/>
    <w:unhideWhenUsed/>
    <w:qFormat/>
    <w:rsid w:val="00DD233B"/>
    <w:pPr>
      <w:pBdr>
        <w:top w:val="dotted" w:sz="6" w:space="2" w:color="F0A22E" w:themeColor="accent1"/>
      </w:pBdr>
      <w:spacing w:before="200" w:after="0"/>
      <w:outlineLvl w:val="3"/>
    </w:pPr>
    <w:rPr>
      <w:caps/>
      <w:color w:val="C77C0E" w:themeColor="accent1" w:themeShade="BF"/>
      <w:spacing w:val="10"/>
    </w:rPr>
  </w:style>
  <w:style w:type="paragraph" w:styleId="Heading5">
    <w:name w:val="heading 5"/>
    <w:basedOn w:val="Normal"/>
    <w:next w:val="Normal"/>
    <w:link w:val="Heading5Char"/>
    <w:uiPriority w:val="9"/>
    <w:semiHidden/>
    <w:unhideWhenUsed/>
    <w:qFormat/>
    <w:rsid w:val="00DD233B"/>
    <w:pPr>
      <w:pBdr>
        <w:bottom w:val="single" w:sz="6" w:space="1" w:color="F0A22E" w:themeColor="accent1"/>
      </w:pBdr>
      <w:spacing w:before="200" w:after="0"/>
      <w:outlineLvl w:val="4"/>
    </w:pPr>
    <w:rPr>
      <w:caps/>
      <w:color w:val="C77C0E" w:themeColor="accent1" w:themeShade="BF"/>
      <w:spacing w:val="10"/>
    </w:rPr>
  </w:style>
  <w:style w:type="paragraph" w:styleId="Heading6">
    <w:name w:val="heading 6"/>
    <w:basedOn w:val="Normal"/>
    <w:next w:val="Normal"/>
    <w:link w:val="Heading6Char"/>
    <w:uiPriority w:val="9"/>
    <w:semiHidden/>
    <w:unhideWhenUsed/>
    <w:qFormat/>
    <w:rsid w:val="00DD233B"/>
    <w:pPr>
      <w:pBdr>
        <w:bottom w:val="dotted" w:sz="6" w:space="1" w:color="F0A22E" w:themeColor="accent1"/>
      </w:pBdr>
      <w:spacing w:before="200" w:after="0"/>
      <w:outlineLvl w:val="5"/>
    </w:pPr>
    <w:rPr>
      <w:caps/>
      <w:color w:val="C77C0E" w:themeColor="accent1" w:themeShade="BF"/>
      <w:spacing w:val="10"/>
    </w:rPr>
  </w:style>
  <w:style w:type="paragraph" w:styleId="Heading7">
    <w:name w:val="heading 7"/>
    <w:basedOn w:val="Normal"/>
    <w:next w:val="Normal"/>
    <w:link w:val="Heading7Char"/>
    <w:uiPriority w:val="9"/>
    <w:semiHidden/>
    <w:unhideWhenUsed/>
    <w:qFormat/>
    <w:rsid w:val="00DD233B"/>
    <w:pPr>
      <w:spacing w:before="200" w:after="0"/>
      <w:outlineLvl w:val="6"/>
    </w:pPr>
    <w:rPr>
      <w:caps/>
      <w:color w:val="C77C0E" w:themeColor="accent1" w:themeShade="BF"/>
      <w:spacing w:val="10"/>
    </w:rPr>
  </w:style>
  <w:style w:type="paragraph" w:styleId="Heading8">
    <w:name w:val="heading 8"/>
    <w:basedOn w:val="Normal"/>
    <w:next w:val="Normal"/>
    <w:link w:val="Heading8Char"/>
    <w:uiPriority w:val="9"/>
    <w:semiHidden/>
    <w:unhideWhenUsed/>
    <w:qFormat/>
    <w:rsid w:val="00DD233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D233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D233B"/>
    <w:pPr>
      <w:spacing w:after="0" w:line="240" w:lineRule="auto"/>
    </w:pPr>
  </w:style>
  <w:style w:type="character" w:customStyle="1" w:styleId="NoSpacingChar">
    <w:name w:val="No Spacing Char"/>
    <w:basedOn w:val="DefaultParagraphFont"/>
    <w:link w:val="NoSpacing"/>
    <w:uiPriority w:val="1"/>
    <w:rsid w:val="00DD233B"/>
  </w:style>
  <w:style w:type="character" w:styleId="Hyperlink">
    <w:name w:val="Hyperlink"/>
    <w:basedOn w:val="DefaultParagraphFont"/>
    <w:uiPriority w:val="99"/>
    <w:unhideWhenUsed/>
    <w:rsid w:val="00DD233B"/>
    <w:rPr>
      <w:color w:val="AD1F1F" w:themeColor="hyperlink"/>
      <w:u w:val="single"/>
    </w:rPr>
  </w:style>
  <w:style w:type="character" w:styleId="UnresolvedMention">
    <w:name w:val="Unresolved Mention"/>
    <w:basedOn w:val="DefaultParagraphFont"/>
    <w:uiPriority w:val="99"/>
    <w:semiHidden/>
    <w:unhideWhenUsed/>
    <w:rsid w:val="00DD233B"/>
    <w:rPr>
      <w:color w:val="605E5C"/>
      <w:shd w:val="clear" w:color="auto" w:fill="E1DFDD"/>
    </w:rPr>
  </w:style>
  <w:style w:type="paragraph" w:styleId="IntenseQuote">
    <w:name w:val="Intense Quote"/>
    <w:basedOn w:val="Normal"/>
    <w:next w:val="Normal"/>
    <w:link w:val="IntenseQuoteChar"/>
    <w:uiPriority w:val="30"/>
    <w:qFormat/>
    <w:rsid w:val="00DD233B"/>
    <w:pPr>
      <w:spacing w:before="240" w:after="240" w:line="240" w:lineRule="auto"/>
      <w:ind w:left="1080" w:right="1080"/>
      <w:jc w:val="center"/>
    </w:pPr>
    <w:rPr>
      <w:color w:val="F0A22E" w:themeColor="accent1"/>
      <w:sz w:val="24"/>
      <w:szCs w:val="24"/>
    </w:rPr>
  </w:style>
  <w:style w:type="character" w:customStyle="1" w:styleId="IntenseQuoteChar">
    <w:name w:val="Intense Quote Char"/>
    <w:basedOn w:val="DefaultParagraphFont"/>
    <w:link w:val="IntenseQuote"/>
    <w:uiPriority w:val="30"/>
    <w:rsid w:val="00DD233B"/>
    <w:rPr>
      <w:color w:val="F0A22E" w:themeColor="accent1"/>
      <w:sz w:val="24"/>
      <w:szCs w:val="24"/>
    </w:rPr>
  </w:style>
  <w:style w:type="paragraph" w:styleId="ListParagraph">
    <w:name w:val="List Paragraph"/>
    <w:basedOn w:val="Normal"/>
    <w:uiPriority w:val="34"/>
    <w:qFormat/>
    <w:rsid w:val="00DD233B"/>
    <w:pPr>
      <w:ind w:left="720"/>
      <w:contextualSpacing/>
    </w:pPr>
  </w:style>
  <w:style w:type="character" w:customStyle="1" w:styleId="Heading1Char">
    <w:name w:val="Heading 1 Char"/>
    <w:basedOn w:val="DefaultParagraphFont"/>
    <w:link w:val="Heading1"/>
    <w:uiPriority w:val="9"/>
    <w:rsid w:val="00DD233B"/>
    <w:rPr>
      <w:caps/>
      <w:color w:val="FFFFFF" w:themeColor="background1"/>
      <w:spacing w:val="15"/>
      <w:sz w:val="22"/>
      <w:szCs w:val="22"/>
      <w:shd w:val="clear" w:color="auto" w:fill="F0A22E" w:themeFill="accent1"/>
    </w:rPr>
  </w:style>
  <w:style w:type="character" w:customStyle="1" w:styleId="Heading2Char">
    <w:name w:val="Heading 2 Char"/>
    <w:basedOn w:val="DefaultParagraphFont"/>
    <w:link w:val="Heading2"/>
    <w:uiPriority w:val="9"/>
    <w:semiHidden/>
    <w:rsid w:val="00DD233B"/>
    <w:rPr>
      <w:caps/>
      <w:spacing w:val="15"/>
      <w:shd w:val="clear" w:color="auto" w:fill="FCECD5" w:themeFill="accent1" w:themeFillTint="33"/>
    </w:rPr>
  </w:style>
  <w:style w:type="character" w:customStyle="1" w:styleId="Heading3Char">
    <w:name w:val="Heading 3 Char"/>
    <w:basedOn w:val="DefaultParagraphFont"/>
    <w:link w:val="Heading3"/>
    <w:uiPriority w:val="9"/>
    <w:semiHidden/>
    <w:rsid w:val="00DD233B"/>
    <w:rPr>
      <w:caps/>
      <w:color w:val="845209" w:themeColor="accent1" w:themeShade="7F"/>
      <w:spacing w:val="15"/>
    </w:rPr>
  </w:style>
  <w:style w:type="character" w:customStyle="1" w:styleId="Heading4Char">
    <w:name w:val="Heading 4 Char"/>
    <w:basedOn w:val="DefaultParagraphFont"/>
    <w:link w:val="Heading4"/>
    <w:uiPriority w:val="9"/>
    <w:semiHidden/>
    <w:rsid w:val="00DD233B"/>
    <w:rPr>
      <w:caps/>
      <w:color w:val="C77C0E" w:themeColor="accent1" w:themeShade="BF"/>
      <w:spacing w:val="10"/>
    </w:rPr>
  </w:style>
  <w:style w:type="character" w:customStyle="1" w:styleId="Heading5Char">
    <w:name w:val="Heading 5 Char"/>
    <w:basedOn w:val="DefaultParagraphFont"/>
    <w:link w:val="Heading5"/>
    <w:uiPriority w:val="9"/>
    <w:semiHidden/>
    <w:rsid w:val="00DD233B"/>
    <w:rPr>
      <w:caps/>
      <w:color w:val="C77C0E" w:themeColor="accent1" w:themeShade="BF"/>
      <w:spacing w:val="10"/>
    </w:rPr>
  </w:style>
  <w:style w:type="character" w:customStyle="1" w:styleId="Heading6Char">
    <w:name w:val="Heading 6 Char"/>
    <w:basedOn w:val="DefaultParagraphFont"/>
    <w:link w:val="Heading6"/>
    <w:uiPriority w:val="9"/>
    <w:semiHidden/>
    <w:rsid w:val="00DD233B"/>
    <w:rPr>
      <w:caps/>
      <w:color w:val="C77C0E" w:themeColor="accent1" w:themeShade="BF"/>
      <w:spacing w:val="10"/>
    </w:rPr>
  </w:style>
  <w:style w:type="character" w:customStyle="1" w:styleId="Heading7Char">
    <w:name w:val="Heading 7 Char"/>
    <w:basedOn w:val="DefaultParagraphFont"/>
    <w:link w:val="Heading7"/>
    <w:uiPriority w:val="9"/>
    <w:semiHidden/>
    <w:rsid w:val="00DD233B"/>
    <w:rPr>
      <w:caps/>
      <w:color w:val="C77C0E" w:themeColor="accent1" w:themeShade="BF"/>
      <w:spacing w:val="10"/>
    </w:rPr>
  </w:style>
  <w:style w:type="character" w:customStyle="1" w:styleId="Heading8Char">
    <w:name w:val="Heading 8 Char"/>
    <w:basedOn w:val="DefaultParagraphFont"/>
    <w:link w:val="Heading8"/>
    <w:uiPriority w:val="9"/>
    <w:semiHidden/>
    <w:rsid w:val="00DD233B"/>
    <w:rPr>
      <w:caps/>
      <w:spacing w:val="10"/>
      <w:sz w:val="18"/>
      <w:szCs w:val="18"/>
    </w:rPr>
  </w:style>
  <w:style w:type="character" w:customStyle="1" w:styleId="Heading9Char">
    <w:name w:val="Heading 9 Char"/>
    <w:basedOn w:val="DefaultParagraphFont"/>
    <w:link w:val="Heading9"/>
    <w:uiPriority w:val="9"/>
    <w:semiHidden/>
    <w:rsid w:val="00DD233B"/>
    <w:rPr>
      <w:i/>
      <w:iCs/>
      <w:caps/>
      <w:spacing w:val="10"/>
      <w:sz w:val="18"/>
      <w:szCs w:val="18"/>
    </w:rPr>
  </w:style>
  <w:style w:type="paragraph" w:styleId="Caption">
    <w:name w:val="caption"/>
    <w:basedOn w:val="Normal"/>
    <w:next w:val="Normal"/>
    <w:uiPriority w:val="35"/>
    <w:semiHidden/>
    <w:unhideWhenUsed/>
    <w:qFormat/>
    <w:rsid w:val="00DD233B"/>
    <w:rPr>
      <w:b/>
      <w:bCs/>
      <w:color w:val="C77C0E" w:themeColor="accent1" w:themeShade="BF"/>
      <w:sz w:val="16"/>
      <w:szCs w:val="16"/>
    </w:rPr>
  </w:style>
  <w:style w:type="paragraph" w:styleId="Title">
    <w:name w:val="Title"/>
    <w:basedOn w:val="Normal"/>
    <w:next w:val="Normal"/>
    <w:link w:val="TitleChar"/>
    <w:uiPriority w:val="10"/>
    <w:qFormat/>
    <w:rsid w:val="00DD233B"/>
    <w:pPr>
      <w:spacing w:before="0" w:after="0"/>
    </w:pPr>
    <w:rPr>
      <w:rFonts w:asciiTheme="majorHAnsi" w:eastAsiaTheme="majorEastAsia" w:hAnsiTheme="majorHAnsi" w:cstheme="majorBidi"/>
      <w:caps/>
      <w:color w:val="F0A22E" w:themeColor="accent1"/>
      <w:spacing w:val="10"/>
      <w:sz w:val="52"/>
      <w:szCs w:val="52"/>
    </w:rPr>
  </w:style>
  <w:style w:type="character" w:customStyle="1" w:styleId="TitleChar">
    <w:name w:val="Title Char"/>
    <w:basedOn w:val="DefaultParagraphFont"/>
    <w:link w:val="Title"/>
    <w:uiPriority w:val="10"/>
    <w:rsid w:val="00DD233B"/>
    <w:rPr>
      <w:rFonts w:asciiTheme="majorHAnsi" w:eastAsiaTheme="majorEastAsia" w:hAnsiTheme="majorHAnsi" w:cstheme="majorBidi"/>
      <w:caps/>
      <w:color w:val="F0A22E" w:themeColor="accent1"/>
      <w:spacing w:val="10"/>
      <w:sz w:val="52"/>
      <w:szCs w:val="52"/>
    </w:rPr>
  </w:style>
  <w:style w:type="paragraph" w:styleId="Subtitle">
    <w:name w:val="Subtitle"/>
    <w:basedOn w:val="Normal"/>
    <w:next w:val="Normal"/>
    <w:link w:val="SubtitleChar"/>
    <w:uiPriority w:val="11"/>
    <w:qFormat/>
    <w:rsid w:val="00DD233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D233B"/>
    <w:rPr>
      <w:caps/>
      <w:color w:val="595959" w:themeColor="text1" w:themeTint="A6"/>
      <w:spacing w:val="10"/>
      <w:sz w:val="21"/>
      <w:szCs w:val="21"/>
    </w:rPr>
  </w:style>
  <w:style w:type="character" w:styleId="Strong">
    <w:name w:val="Strong"/>
    <w:uiPriority w:val="22"/>
    <w:qFormat/>
    <w:rsid w:val="00DD233B"/>
    <w:rPr>
      <w:b/>
      <w:bCs/>
    </w:rPr>
  </w:style>
  <w:style w:type="character" w:styleId="Emphasis">
    <w:name w:val="Emphasis"/>
    <w:uiPriority w:val="20"/>
    <w:qFormat/>
    <w:rsid w:val="00DD233B"/>
    <w:rPr>
      <w:caps/>
      <w:color w:val="845209" w:themeColor="accent1" w:themeShade="7F"/>
      <w:spacing w:val="5"/>
    </w:rPr>
  </w:style>
  <w:style w:type="paragraph" w:styleId="Quote">
    <w:name w:val="Quote"/>
    <w:basedOn w:val="Normal"/>
    <w:next w:val="Normal"/>
    <w:link w:val="QuoteChar"/>
    <w:uiPriority w:val="29"/>
    <w:qFormat/>
    <w:rsid w:val="00DD233B"/>
    <w:rPr>
      <w:i/>
      <w:iCs/>
      <w:sz w:val="24"/>
      <w:szCs w:val="24"/>
    </w:rPr>
  </w:style>
  <w:style w:type="character" w:customStyle="1" w:styleId="QuoteChar">
    <w:name w:val="Quote Char"/>
    <w:basedOn w:val="DefaultParagraphFont"/>
    <w:link w:val="Quote"/>
    <w:uiPriority w:val="29"/>
    <w:rsid w:val="00DD233B"/>
    <w:rPr>
      <w:i/>
      <w:iCs/>
      <w:sz w:val="24"/>
      <w:szCs w:val="24"/>
    </w:rPr>
  </w:style>
  <w:style w:type="character" w:styleId="SubtleEmphasis">
    <w:name w:val="Subtle Emphasis"/>
    <w:uiPriority w:val="19"/>
    <w:qFormat/>
    <w:rsid w:val="00DD233B"/>
    <w:rPr>
      <w:i/>
      <w:iCs/>
      <w:color w:val="845209" w:themeColor="accent1" w:themeShade="7F"/>
    </w:rPr>
  </w:style>
  <w:style w:type="character" w:styleId="IntenseEmphasis">
    <w:name w:val="Intense Emphasis"/>
    <w:uiPriority w:val="21"/>
    <w:qFormat/>
    <w:rsid w:val="00DD233B"/>
    <w:rPr>
      <w:b/>
      <w:bCs/>
      <w:caps/>
      <w:color w:val="845209" w:themeColor="accent1" w:themeShade="7F"/>
      <w:spacing w:val="10"/>
    </w:rPr>
  </w:style>
  <w:style w:type="character" w:styleId="SubtleReference">
    <w:name w:val="Subtle Reference"/>
    <w:uiPriority w:val="31"/>
    <w:qFormat/>
    <w:rsid w:val="00DD233B"/>
    <w:rPr>
      <w:b/>
      <w:bCs/>
      <w:color w:val="F0A22E" w:themeColor="accent1"/>
    </w:rPr>
  </w:style>
  <w:style w:type="character" w:styleId="IntenseReference">
    <w:name w:val="Intense Reference"/>
    <w:uiPriority w:val="32"/>
    <w:qFormat/>
    <w:rsid w:val="00DD233B"/>
    <w:rPr>
      <w:b/>
      <w:bCs/>
      <w:i/>
      <w:iCs/>
      <w:caps/>
      <w:color w:val="F0A22E" w:themeColor="accent1"/>
    </w:rPr>
  </w:style>
  <w:style w:type="character" w:styleId="BookTitle">
    <w:name w:val="Book Title"/>
    <w:uiPriority w:val="33"/>
    <w:qFormat/>
    <w:rsid w:val="00DD233B"/>
    <w:rPr>
      <w:b/>
      <w:bCs/>
      <w:i/>
      <w:iCs/>
      <w:spacing w:val="0"/>
    </w:rPr>
  </w:style>
  <w:style w:type="paragraph" w:styleId="TOCHeading">
    <w:name w:val="TOC Heading"/>
    <w:basedOn w:val="Heading1"/>
    <w:next w:val="Normal"/>
    <w:uiPriority w:val="39"/>
    <w:semiHidden/>
    <w:unhideWhenUsed/>
    <w:qFormat/>
    <w:rsid w:val="00DD233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70950">
      <w:bodyDiv w:val="1"/>
      <w:marLeft w:val="0"/>
      <w:marRight w:val="0"/>
      <w:marTop w:val="0"/>
      <w:marBottom w:val="0"/>
      <w:divBdr>
        <w:top w:val="none" w:sz="0" w:space="0" w:color="auto"/>
        <w:left w:val="none" w:sz="0" w:space="0" w:color="auto"/>
        <w:bottom w:val="none" w:sz="0" w:space="0" w:color="auto"/>
        <w:right w:val="none" w:sz="0" w:space="0" w:color="auto"/>
      </w:divBdr>
    </w:div>
    <w:div w:id="1092556269">
      <w:bodyDiv w:val="1"/>
      <w:marLeft w:val="0"/>
      <w:marRight w:val="0"/>
      <w:marTop w:val="0"/>
      <w:marBottom w:val="0"/>
      <w:divBdr>
        <w:top w:val="none" w:sz="0" w:space="0" w:color="auto"/>
        <w:left w:val="none" w:sz="0" w:space="0" w:color="auto"/>
        <w:bottom w:val="none" w:sz="0" w:space="0" w:color="auto"/>
        <w:right w:val="none" w:sz="0" w:space="0" w:color="auto"/>
      </w:divBdr>
    </w:div>
    <w:div w:id="1291588623">
      <w:bodyDiv w:val="1"/>
      <w:marLeft w:val="0"/>
      <w:marRight w:val="0"/>
      <w:marTop w:val="0"/>
      <w:marBottom w:val="0"/>
      <w:divBdr>
        <w:top w:val="none" w:sz="0" w:space="0" w:color="auto"/>
        <w:left w:val="none" w:sz="0" w:space="0" w:color="auto"/>
        <w:bottom w:val="none" w:sz="0" w:space="0" w:color="auto"/>
        <w:right w:val="none" w:sz="0" w:space="0" w:color="auto"/>
      </w:divBdr>
    </w:div>
    <w:div w:id="1950579007">
      <w:bodyDiv w:val="1"/>
      <w:marLeft w:val="0"/>
      <w:marRight w:val="0"/>
      <w:marTop w:val="0"/>
      <w:marBottom w:val="0"/>
      <w:divBdr>
        <w:top w:val="none" w:sz="0" w:space="0" w:color="auto"/>
        <w:left w:val="none" w:sz="0" w:space="0" w:color="auto"/>
        <w:bottom w:val="none" w:sz="0" w:space="0" w:color="auto"/>
        <w:right w:val="none" w:sz="0" w:space="0" w:color="auto"/>
      </w:divBdr>
    </w:div>
    <w:div w:id="200062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rrdaniel.com/images/phoenix_fire_bird.html" TargetMode="External"/><Relationship Id="rId3" Type="http://schemas.openxmlformats.org/officeDocument/2006/relationships/numbering" Target="numbering.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www.tarrdaniel.com/images/phoenix_fire_bird.html" TargetMode="External"/><Relationship Id="rId4" Type="http://schemas.openxmlformats.org/officeDocument/2006/relationships/styles" Target="styles.xml"/><Relationship Id="rId9" Type="http://schemas.openxmlformats.org/officeDocument/2006/relationships/image" Target="media/image10.jpg"/></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MEMBER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52C5C2-D8D0-4574-8021-1C5693FB81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4</Pages>
  <Words>682</Words>
  <Characters>3891</Characters>
  <Application>Microsoft Office Word</Application>
  <DocSecurity>0</DocSecurity>
  <Lines>32</Lines>
  <Paragraphs>9</Paragraphs>
  <ScaleCrop>false</ScaleCrop>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Week One Project Planning  Page 5</dc:subject>
  <dc:creator>Dell 1</dc:creator>
  <cp:keywords/>
  <dc:description/>
  <cp:lastModifiedBy>E-mail Server</cp:lastModifiedBy>
  <cp:revision>26</cp:revision>
  <dcterms:created xsi:type="dcterms:W3CDTF">2022-03-30T18:02:00Z</dcterms:created>
  <dcterms:modified xsi:type="dcterms:W3CDTF">2022-03-31T23:21:00Z</dcterms:modified>
</cp:coreProperties>
</file>